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4F551D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r w:rsidR="004F551D" w:rsidRPr="004F551D">
        <w:rPr>
          <w:rFonts w:ascii="Times New Roman" w:hAnsi="Times New Roman" w:cs="Times New Roman"/>
          <w:bCs/>
          <w:sz w:val="28"/>
          <w:szCs w:val="28"/>
        </w:rPr>
        <w:t>Akshay Sharm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4F551D">
        <w:rPr>
          <w:rFonts w:ascii="Times New Roman" w:hAnsi="Times New Roman" w:cs="Times New Roman"/>
          <w:sz w:val="28"/>
          <w:szCs w:val="28"/>
        </w:rPr>
        <w:t xml:space="preserve"> -991510307</w:t>
      </w:r>
      <w:r w:rsidR="004F551D" w:rsidRPr="004F551D">
        <w:rPr>
          <w:rFonts w:ascii="Times New Roman" w:hAnsi="Times New Roman" w:cs="Times New Roman"/>
          <w:sz w:val="28"/>
          <w:szCs w:val="28"/>
        </w:rPr>
        <w:t>6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4F551D">
        <w:rPr>
          <w:rFonts w:ascii="Times New Roman" w:hAnsi="Times New Roman" w:cs="Times New Roman"/>
          <w:sz w:val="28"/>
          <w:szCs w:val="28"/>
        </w:rPr>
        <w:t>–</w:t>
      </w:r>
      <w:bookmarkStart w:id="0" w:name="_GoBack"/>
      <w:bookmarkEnd w:id="0"/>
      <w:r w:rsidR="004F551D">
        <w:rPr>
          <w:rFonts w:ascii="Times New Roman" w:hAnsi="Times New Roman" w:cs="Times New Roman"/>
          <w:sz w:val="28"/>
          <w:szCs w:val="28"/>
        </w:rPr>
        <w:t xml:space="preserve"> F-3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4F55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F551D" w:rsidRPr="00D156FB">
        <w:rPr>
          <w:rFonts w:ascii="Times New Roman" w:hAnsi="Times New Roman" w:cs="Times New Roman"/>
          <w:bCs/>
          <w:sz w:val="28"/>
          <w:szCs w:val="28"/>
        </w:rPr>
        <w:t>8979800865</w:t>
      </w:r>
      <w:r w:rsidR="004F551D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4F551D">
        <w:rPr>
          <w:rFonts w:ascii="Times New Roman" w:hAnsi="Times New Roman" w:cs="Times New Roman"/>
          <w:sz w:val="28"/>
          <w:szCs w:val="28"/>
        </w:rPr>
        <w:t xml:space="preserve"> Cognizant</w:t>
      </w:r>
    </w:p>
    <w:p w:rsidR="004F551D" w:rsidRDefault="004D63F9" w:rsidP="004F551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Technical </w:t>
      </w:r>
      <w:r w:rsidR="004F551D"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4F551D">
        <w:rPr>
          <w:rFonts w:ascii="Times New Roman" w:hAnsi="Times New Roman" w:cs="Times New Roman"/>
          <w:sz w:val="24"/>
          <w:szCs w:val="24"/>
        </w:rPr>
        <w:t xml:space="preserve"> (</w:t>
      </w:r>
      <w:r w:rsidR="00274FB8">
        <w:rPr>
          <w:rFonts w:ascii="Times New Roman" w:hAnsi="Times New Roman" w:cs="Times New Roman"/>
          <w:sz w:val="24"/>
          <w:szCs w:val="24"/>
        </w:rPr>
        <w:t>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F551D" w:rsidRDefault="004F551D" w:rsidP="004F551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projects have you done?</w:t>
      </w:r>
    </w:p>
    <w:p w:rsidR="00D156FB" w:rsidRDefault="00D156FB" w:rsidP="00D156FB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a Particular project?</w:t>
      </w:r>
    </w:p>
    <w:p w:rsidR="004F551D" w:rsidRDefault="004F551D" w:rsidP="004F551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synchronization and synchronization mean in networks?</w:t>
      </w:r>
    </w:p>
    <w:p w:rsidR="004D63F9" w:rsidRDefault="004F551D" w:rsidP="004F551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 question of String Reverse?</w:t>
      </w:r>
    </w:p>
    <w:p w:rsidR="004F551D" w:rsidRDefault="004F551D" w:rsidP="004F551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to connect Php with the </w:t>
      </w:r>
      <w:r w:rsidR="009949AA">
        <w:rPr>
          <w:rFonts w:ascii="Times New Roman" w:hAnsi="Times New Roman" w:cs="Times New Roman"/>
          <w:sz w:val="24"/>
          <w:szCs w:val="24"/>
        </w:rPr>
        <w:t>database (</w:t>
      </w:r>
      <w:r>
        <w:rPr>
          <w:rFonts w:ascii="Times New Roman" w:hAnsi="Times New Roman" w:cs="Times New Roman"/>
          <w:sz w:val="24"/>
          <w:szCs w:val="24"/>
        </w:rPr>
        <w:t>related to the project)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F551D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HR </w:t>
      </w:r>
      <w:r w:rsidR="009949AA"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9949AA">
        <w:rPr>
          <w:rFonts w:ascii="Times New Roman" w:hAnsi="Times New Roman" w:cs="Times New Roman"/>
          <w:sz w:val="24"/>
          <w:szCs w:val="24"/>
        </w:rPr>
        <w:t xml:space="preserve"> (</w:t>
      </w:r>
      <w:r w:rsidR="00274FB8">
        <w:rPr>
          <w:rFonts w:ascii="Times New Roman" w:hAnsi="Times New Roman" w:cs="Times New Roman"/>
          <w:sz w:val="24"/>
          <w:szCs w:val="24"/>
        </w:rPr>
        <w:t>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F551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self?</w:t>
      </w:r>
    </w:p>
    <w:p w:rsidR="004F551D" w:rsidRDefault="004F551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meaning of Cognizant?</w:t>
      </w:r>
    </w:p>
    <w:p w:rsidR="004F551D" w:rsidRDefault="004F551D" w:rsidP="004F551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nders of Cognizant?</w:t>
      </w:r>
    </w:p>
    <w:p w:rsidR="004F551D" w:rsidRDefault="004F551D" w:rsidP="004F551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gnizant founded in?</w:t>
      </w:r>
    </w:p>
    <w:p w:rsidR="009949AA" w:rsidRDefault="009949AA" w:rsidP="004F551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comfortable in working in other domains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F551D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4F551D"/>
    <w:rsid w:val="0062738C"/>
    <w:rsid w:val="00735037"/>
    <w:rsid w:val="00810F0C"/>
    <w:rsid w:val="009949AA"/>
    <w:rsid w:val="009C5B99"/>
    <w:rsid w:val="00AD3F36"/>
    <w:rsid w:val="00C914ED"/>
    <w:rsid w:val="00D156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73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HellBlazZzer</cp:lastModifiedBy>
  <cp:revision>8</cp:revision>
  <dcterms:created xsi:type="dcterms:W3CDTF">2018-12-17T15:18:00Z</dcterms:created>
  <dcterms:modified xsi:type="dcterms:W3CDTF">2019-01-02T11:34:00Z</dcterms:modified>
</cp:coreProperties>
</file>